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6F1CE8" w14:textId="03E8B593" w:rsidR="008D25EA" w:rsidRDefault="008D25EA" w:rsidP="00722594">
      <w:pPr>
        <w:tabs>
          <w:tab w:val="num" w:pos="720"/>
        </w:tabs>
      </w:pPr>
      <w:r>
        <w:t xml:space="preserve">Appendix Table 1: ICD codes for Depression, Anxiety Disorders, and Substance Abuse </w:t>
      </w:r>
    </w:p>
    <w:tbl>
      <w:tblPr>
        <w:tblStyle w:val="TableGrid"/>
        <w:tblW w:w="14125" w:type="dxa"/>
        <w:tblLook w:val="04A0" w:firstRow="1" w:lastRow="0" w:firstColumn="1" w:lastColumn="0" w:noHBand="0" w:noVBand="1"/>
      </w:tblPr>
      <w:tblGrid>
        <w:gridCol w:w="1345"/>
        <w:gridCol w:w="6840"/>
        <w:gridCol w:w="5940"/>
      </w:tblGrid>
      <w:tr w:rsidR="00D753A7" w14:paraId="6831C367" w14:textId="77777777" w:rsidTr="00D753A7">
        <w:tc>
          <w:tcPr>
            <w:tcW w:w="1345" w:type="dxa"/>
          </w:tcPr>
          <w:p w14:paraId="7497D83E" w14:textId="77777777" w:rsidR="00D753A7" w:rsidRDefault="00D753A7" w:rsidP="00D753A7"/>
        </w:tc>
        <w:tc>
          <w:tcPr>
            <w:tcW w:w="6840" w:type="dxa"/>
          </w:tcPr>
          <w:p w14:paraId="004FB757" w14:textId="26D754D1" w:rsidR="00D753A7" w:rsidRDefault="00D753A7" w:rsidP="00E742EC">
            <w:pPr>
              <w:tabs>
                <w:tab w:val="num" w:pos="720"/>
              </w:tabs>
              <w:jc w:val="center"/>
            </w:pPr>
            <w:r>
              <w:t>ICD-9-CM</w:t>
            </w:r>
          </w:p>
        </w:tc>
        <w:tc>
          <w:tcPr>
            <w:tcW w:w="5940" w:type="dxa"/>
          </w:tcPr>
          <w:p w14:paraId="03985441" w14:textId="7F103DB1" w:rsidR="00D753A7" w:rsidRDefault="00D753A7" w:rsidP="00E742EC">
            <w:pPr>
              <w:ind w:left="1080"/>
              <w:jc w:val="center"/>
            </w:pPr>
            <w:r>
              <w:t>ICD 10-CM</w:t>
            </w:r>
          </w:p>
          <w:p w14:paraId="0D393EFA" w14:textId="77777777" w:rsidR="00D753A7" w:rsidRDefault="00D753A7" w:rsidP="00E742EC">
            <w:pPr>
              <w:tabs>
                <w:tab w:val="num" w:pos="720"/>
              </w:tabs>
              <w:jc w:val="center"/>
            </w:pPr>
          </w:p>
        </w:tc>
      </w:tr>
      <w:tr w:rsidR="00D753A7" w14:paraId="18028D0A" w14:textId="77777777" w:rsidTr="00D753A7">
        <w:tc>
          <w:tcPr>
            <w:tcW w:w="1345" w:type="dxa"/>
          </w:tcPr>
          <w:p w14:paraId="4CDD98AD" w14:textId="77777777" w:rsidR="00D753A7" w:rsidRDefault="00D753A7" w:rsidP="00D753A7">
            <w:r w:rsidRPr="009C43E5">
              <w:t>Depression</w:t>
            </w:r>
            <w:r>
              <w:rPr>
                <w:rStyle w:val="FootnoteReference"/>
              </w:rPr>
              <w:footnoteReference w:id="2"/>
            </w:r>
          </w:p>
          <w:p w14:paraId="582232AE" w14:textId="77777777" w:rsidR="00D753A7" w:rsidRDefault="00D753A7" w:rsidP="00722594">
            <w:pPr>
              <w:tabs>
                <w:tab w:val="num" w:pos="720"/>
              </w:tabs>
            </w:pPr>
          </w:p>
        </w:tc>
        <w:tc>
          <w:tcPr>
            <w:tcW w:w="6840" w:type="dxa"/>
          </w:tcPr>
          <w:p w14:paraId="2214AC6E" w14:textId="77777777" w:rsidR="00D753A7" w:rsidRDefault="00D753A7" w:rsidP="00D753A7">
            <w:pPr>
              <w:pStyle w:val="ListParagraph"/>
              <w:numPr>
                <w:ilvl w:val="0"/>
                <w:numId w:val="3"/>
              </w:numPr>
              <w:ind w:left="526"/>
            </w:pPr>
            <w:r w:rsidRPr="00354412">
              <w:t xml:space="preserve">296.20-296.25 (Major Depressive Disorder, single episode: unspecified, mild, moderate, severe without psychotic behavior, severe with psychotic behavior, in partial remission), </w:t>
            </w:r>
          </w:p>
          <w:p w14:paraId="0E27B9E7" w14:textId="77777777" w:rsidR="00D753A7" w:rsidRDefault="00D753A7" w:rsidP="00D753A7">
            <w:pPr>
              <w:pStyle w:val="ListParagraph"/>
              <w:numPr>
                <w:ilvl w:val="0"/>
                <w:numId w:val="3"/>
              </w:numPr>
              <w:ind w:left="526"/>
            </w:pPr>
            <w:r w:rsidRPr="00464D73">
              <w:t xml:space="preserve">296.30-296.35 (Major Depressive Dis-order, recurrent episode: </w:t>
            </w:r>
            <w:r>
              <w:t xml:space="preserve">unspecified, mild, moderate, </w:t>
            </w:r>
            <w:proofErr w:type="gramStart"/>
            <w:r>
              <w:t>se</w:t>
            </w:r>
            <w:r w:rsidRPr="00464D73">
              <w:t>vere</w:t>
            </w:r>
            <w:r>
              <w:t xml:space="preserve"> </w:t>
            </w:r>
            <w:r w:rsidRPr="00464D73">
              <w:t xml:space="preserve"> without</w:t>
            </w:r>
            <w:proofErr w:type="gramEnd"/>
            <w:r w:rsidRPr="00464D73">
              <w:t xml:space="preserve"> psychotic behavior, severe with psychotic behavior, in partial remission), </w:t>
            </w:r>
          </w:p>
          <w:p w14:paraId="25138067" w14:textId="77777777" w:rsidR="00D753A7" w:rsidRDefault="00D753A7" w:rsidP="00D753A7">
            <w:pPr>
              <w:pStyle w:val="ListParagraph"/>
              <w:numPr>
                <w:ilvl w:val="0"/>
                <w:numId w:val="3"/>
              </w:numPr>
              <w:ind w:left="526"/>
            </w:pPr>
            <w:r w:rsidRPr="00354412">
              <w:t xml:space="preserve">300.4 (Dysthymic Dis-order) </w:t>
            </w:r>
          </w:p>
          <w:p w14:paraId="7831ACB5" w14:textId="77777777" w:rsidR="00D753A7" w:rsidRDefault="00D753A7" w:rsidP="00D753A7">
            <w:pPr>
              <w:pStyle w:val="ListParagraph"/>
              <w:numPr>
                <w:ilvl w:val="0"/>
                <w:numId w:val="3"/>
              </w:numPr>
              <w:ind w:left="526"/>
            </w:pPr>
            <w:r w:rsidRPr="00354412">
              <w:t>311 (Depressive Disorder not Elsewhere Classified</w:t>
            </w:r>
            <w:proofErr w:type="gramStart"/>
            <w:r w:rsidRPr="00354412">
              <w:t>);</w:t>
            </w:r>
            <w:proofErr w:type="gramEnd"/>
            <w:r w:rsidRPr="00354412">
              <w:t xml:space="preserve"> </w:t>
            </w:r>
          </w:p>
          <w:p w14:paraId="24BB8BEC" w14:textId="77777777" w:rsidR="00D753A7" w:rsidRDefault="00D753A7" w:rsidP="00D753A7">
            <w:pPr>
              <w:pStyle w:val="ListParagraph"/>
              <w:numPr>
                <w:ilvl w:val="0"/>
                <w:numId w:val="3"/>
              </w:numPr>
              <w:ind w:left="526"/>
            </w:pPr>
            <w:r w:rsidRPr="00354412">
              <w:t xml:space="preserve">296.5 (Bipolar I Disorder, most recent episode de-pressed), </w:t>
            </w:r>
          </w:p>
          <w:p w14:paraId="49F3B36D" w14:textId="77777777" w:rsidR="00D753A7" w:rsidRDefault="00D753A7" w:rsidP="00D753A7">
            <w:pPr>
              <w:pStyle w:val="ListParagraph"/>
              <w:numPr>
                <w:ilvl w:val="0"/>
                <w:numId w:val="3"/>
              </w:numPr>
              <w:ind w:left="526"/>
            </w:pPr>
            <w:r w:rsidRPr="00354412">
              <w:t xml:space="preserve">296.6 (Bipolar I Disorder, most recent episode mixed), </w:t>
            </w:r>
          </w:p>
          <w:p w14:paraId="25373C82" w14:textId="77777777" w:rsidR="00D753A7" w:rsidRDefault="00D753A7" w:rsidP="00D753A7">
            <w:pPr>
              <w:pStyle w:val="ListParagraph"/>
              <w:numPr>
                <w:ilvl w:val="0"/>
                <w:numId w:val="3"/>
              </w:numPr>
              <w:ind w:left="526"/>
            </w:pPr>
            <w:r w:rsidRPr="00354412">
              <w:t xml:space="preserve">296.82 (Atypical Depressive Disorder) &amp; </w:t>
            </w:r>
          </w:p>
          <w:p w14:paraId="53190DE2" w14:textId="77777777" w:rsidR="00D753A7" w:rsidRDefault="00D753A7" w:rsidP="00D753A7">
            <w:pPr>
              <w:pStyle w:val="ListParagraph"/>
              <w:numPr>
                <w:ilvl w:val="0"/>
                <w:numId w:val="3"/>
              </w:numPr>
              <w:ind w:left="526"/>
            </w:pPr>
            <w:r w:rsidRPr="00354412">
              <w:t>296.90 (Unspecified Episodic Mood Disorder</w:t>
            </w:r>
            <w:proofErr w:type="gramStart"/>
            <w:r w:rsidRPr="00354412">
              <w:t>);</w:t>
            </w:r>
            <w:proofErr w:type="gramEnd"/>
            <w:r w:rsidRPr="00354412">
              <w:t xml:space="preserve"> </w:t>
            </w:r>
          </w:p>
          <w:p w14:paraId="03367BF6" w14:textId="77777777" w:rsidR="00D753A7" w:rsidRDefault="00D753A7" w:rsidP="00D753A7">
            <w:pPr>
              <w:pStyle w:val="ListParagraph"/>
              <w:numPr>
                <w:ilvl w:val="0"/>
                <w:numId w:val="3"/>
              </w:numPr>
              <w:ind w:left="526"/>
            </w:pPr>
            <w:r w:rsidRPr="00464D73">
              <w:t>309.0 (</w:t>
            </w:r>
            <w:proofErr w:type="gramStart"/>
            <w:r w:rsidRPr="00464D73">
              <w:t>Adjustment Disorder</w:t>
            </w:r>
            <w:proofErr w:type="gramEnd"/>
            <w:r w:rsidRPr="00464D73">
              <w:t xml:space="preserve"> with depressed mood), </w:t>
            </w:r>
          </w:p>
          <w:p w14:paraId="5C3E2C36" w14:textId="77777777" w:rsidR="00D753A7" w:rsidRDefault="00D753A7" w:rsidP="00D753A7">
            <w:pPr>
              <w:pStyle w:val="ListParagraph"/>
              <w:numPr>
                <w:ilvl w:val="0"/>
                <w:numId w:val="3"/>
              </w:numPr>
              <w:ind w:left="526"/>
            </w:pPr>
            <w:r w:rsidRPr="00464D73">
              <w:t xml:space="preserve">309.1 (Prolonged De-pressive Reaction) &amp; </w:t>
            </w:r>
          </w:p>
          <w:p w14:paraId="5832F506" w14:textId="77777777" w:rsidR="00D753A7" w:rsidRDefault="00D753A7" w:rsidP="00D753A7">
            <w:pPr>
              <w:pStyle w:val="ListParagraph"/>
              <w:numPr>
                <w:ilvl w:val="0"/>
                <w:numId w:val="3"/>
              </w:numPr>
              <w:ind w:left="526"/>
            </w:pPr>
            <w:r w:rsidRPr="00464D73">
              <w:t>309.28 (</w:t>
            </w:r>
            <w:proofErr w:type="gramStart"/>
            <w:r w:rsidRPr="00464D73">
              <w:t>Adjustment Disorder</w:t>
            </w:r>
            <w:proofErr w:type="gramEnd"/>
            <w:r w:rsidRPr="00464D73">
              <w:t xml:space="preserve"> with mixed anxiety and depressed mood).</w:t>
            </w:r>
          </w:p>
          <w:p w14:paraId="32FF19D3" w14:textId="77777777" w:rsidR="00D753A7" w:rsidRDefault="00D753A7" w:rsidP="00722594">
            <w:pPr>
              <w:tabs>
                <w:tab w:val="num" w:pos="720"/>
              </w:tabs>
            </w:pPr>
          </w:p>
        </w:tc>
        <w:tc>
          <w:tcPr>
            <w:tcW w:w="5940" w:type="dxa"/>
          </w:tcPr>
          <w:p w14:paraId="7D8DC191" w14:textId="77777777" w:rsidR="00D753A7" w:rsidRDefault="00D753A7" w:rsidP="00D753A7">
            <w:pPr>
              <w:pStyle w:val="ListParagraph"/>
              <w:numPr>
                <w:ilvl w:val="0"/>
                <w:numId w:val="3"/>
              </w:numPr>
              <w:ind w:left="526"/>
            </w:pPr>
            <w:r>
              <w:t xml:space="preserve">F32.0, F32.1, F32.2, </w:t>
            </w:r>
            <w:r w:rsidRPr="00E17D93">
              <w:t xml:space="preserve">F32.3, F32.4, F32.5, </w:t>
            </w:r>
            <w:r>
              <w:t xml:space="preserve">F32.9, </w:t>
            </w:r>
            <w:r w:rsidRPr="00E17D93">
              <w:t>F33.0, F33.1, F33.2, F33.3, F33.4 (Major Depressive Disorder Single episode and recurrent)</w:t>
            </w:r>
          </w:p>
          <w:p w14:paraId="4247C96B" w14:textId="77777777" w:rsidR="00D753A7" w:rsidRDefault="00D753A7" w:rsidP="00D753A7">
            <w:pPr>
              <w:pStyle w:val="ListParagraph"/>
              <w:numPr>
                <w:ilvl w:val="0"/>
                <w:numId w:val="3"/>
              </w:numPr>
              <w:ind w:left="526"/>
            </w:pPr>
            <w:r>
              <w:t>F34.1 (</w:t>
            </w:r>
            <w:proofErr w:type="spellStart"/>
            <w:r>
              <w:t>Peristsent</w:t>
            </w:r>
            <w:proofErr w:type="spellEnd"/>
            <w:r>
              <w:t xml:space="preserve"> Depressive Disorder)</w:t>
            </w:r>
          </w:p>
          <w:p w14:paraId="5706DD85" w14:textId="77777777" w:rsidR="00D753A7" w:rsidRPr="00354412" w:rsidRDefault="00D753A7" w:rsidP="00D753A7">
            <w:pPr>
              <w:pStyle w:val="ListParagraph"/>
              <w:numPr>
                <w:ilvl w:val="0"/>
                <w:numId w:val="3"/>
              </w:numPr>
              <w:ind w:left="526"/>
            </w:pPr>
            <w:proofErr w:type="gramStart"/>
            <w:r>
              <w:t>F31.30,F</w:t>
            </w:r>
            <w:proofErr w:type="gramEnd"/>
            <w:r>
              <w:t>31.9, F31.31, F31.32, F31.4, F31.5, F31.75, F31.76</w:t>
            </w:r>
          </w:p>
          <w:p w14:paraId="3D6D1461" w14:textId="77777777" w:rsidR="00D753A7" w:rsidRPr="00354412" w:rsidRDefault="00D753A7" w:rsidP="00D753A7">
            <w:pPr>
              <w:pStyle w:val="ListParagraph"/>
              <w:numPr>
                <w:ilvl w:val="0"/>
                <w:numId w:val="3"/>
              </w:numPr>
              <w:ind w:left="526"/>
            </w:pPr>
            <w:r>
              <w:t>F31.60, F31.61, F31.62, F31.63, F31.64, F31.77, F31.78</w:t>
            </w:r>
          </w:p>
          <w:p w14:paraId="1CB397A5" w14:textId="77777777" w:rsidR="00D753A7" w:rsidRDefault="00D753A7" w:rsidP="00D753A7">
            <w:pPr>
              <w:pStyle w:val="ListParagraph"/>
              <w:numPr>
                <w:ilvl w:val="0"/>
                <w:numId w:val="3"/>
              </w:numPr>
              <w:ind w:left="526"/>
            </w:pPr>
            <w:r>
              <w:t>F32.89,</w:t>
            </w:r>
          </w:p>
          <w:p w14:paraId="30CD5694" w14:textId="77777777" w:rsidR="00D753A7" w:rsidRPr="00354412" w:rsidRDefault="00D753A7" w:rsidP="00D753A7">
            <w:pPr>
              <w:pStyle w:val="ListParagraph"/>
              <w:numPr>
                <w:ilvl w:val="0"/>
                <w:numId w:val="3"/>
              </w:numPr>
              <w:ind w:left="526"/>
            </w:pPr>
            <w:r>
              <w:t>F33.40, F33.9, F33.0, F33.1, F33.2, F33.3</w:t>
            </w:r>
            <w:proofErr w:type="gramStart"/>
            <w:r>
              <w:t>,  F33.41</w:t>
            </w:r>
            <w:proofErr w:type="gramEnd"/>
          </w:p>
          <w:p w14:paraId="507F4A1A" w14:textId="77777777" w:rsidR="00D753A7" w:rsidRDefault="00D753A7" w:rsidP="00D753A7">
            <w:pPr>
              <w:pStyle w:val="ListParagraph"/>
              <w:numPr>
                <w:ilvl w:val="0"/>
                <w:numId w:val="3"/>
              </w:numPr>
              <w:ind w:left="526"/>
            </w:pPr>
            <w:r>
              <w:t>F33.8 (Other specified Depressive Disorder)</w:t>
            </w:r>
          </w:p>
          <w:p w14:paraId="3E4A9539" w14:textId="77777777" w:rsidR="00D753A7" w:rsidRDefault="00D753A7" w:rsidP="00D753A7">
            <w:pPr>
              <w:pStyle w:val="ListParagraph"/>
              <w:numPr>
                <w:ilvl w:val="0"/>
                <w:numId w:val="3"/>
              </w:numPr>
              <w:ind w:left="526"/>
            </w:pPr>
            <w:r>
              <w:t>F32.9, F33.9 (Unspecified Depressive Disorder)</w:t>
            </w:r>
          </w:p>
          <w:p w14:paraId="4E4B7403" w14:textId="77777777" w:rsidR="00D753A7" w:rsidRPr="00354412" w:rsidRDefault="00D753A7" w:rsidP="00D753A7">
            <w:pPr>
              <w:pStyle w:val="ListParagraph"/>
              <w:numPr>
                <w:ilvl w:val="0"/>
                <w:numId w:val="3"/>
              </w:numPr>
              <w:ind w:left="526"/>
            </w:pPr>
            <w:r>
              <w:t>F34.1</w:t>
            </w:r>
          </w:p>
          <w:p w14:paraId="3FAE7BCB" w14:textId="77777777" w:rsidR="00D753A7" w:rsidRDefault="00D753A7" w:rsidP="00D753A7">
            <w:pPr>
              <w:pStyle w:val="ListParagraph"/>
              <w:numPr>
                <w:ilvl w:val="0"/>
                <w:numId w:val="3"/>
              </w:numPr>
              <w:ind w:left="526"/>
            </w:pPr>
            <w:r>
              <w:t>F34.81 (Disruptive Mood Regulation Disorder)</w:t>
            </w:r>
          </w:p>
          <w:p w14:paraId="23CFF962" w14:textId="77777777" w:rsidR="00D753A7" w:rsidRPr="00354412" w:rsidRDefault="00D753A7" w:rsidP="00D753A7">
            <w:pPr>
              <w:pStyle w:val="ListParagraph"/>
              <w:numPr>
                <w:ilvl w:val="0"/>
                <w:numId w:val="3"/>
              </w:numPr>
              <w:ind w:left="526"/>
            </w:pPr>
            <w:r>
              <w:t>F39</w:t>
            </w:r>
          </w:p>
          <w:p w14:paraId="7C9EE7E2" w14:textId="77777777" w:rsidR="00D753A7" w:rsidRDefault="00D753A7" w:rsidP="00D753A7">
            <w:pPr>
              <w:pStyle w:val="ListParagraph"/>
              <w:numPr>
                <w:ilvl w:val="0"/>
                <w:numId w:val="3"/>
              </w:numPr>
              <w:ind w:left="526"/>
            </w:pPr>
            <w:r>
              <w:t>F43 (Trauma/Stress related disorders)</w:t>
            </w:r>
          </w:p>
          <w:p w14:paraId="7732CDA6" w14:textId="77777777" w:rsidR="00D753A7" w:rsidRDefault="00D753A7" w:rsidP="00D753A7">
            <w:pPr>
              <w:pStyle w:val="ListParagraph"/>
              <w:numPr>
                <w:ilvl w:val="0"/>
                <w:numId w:val="3"/>
              </w:numPr>
              <w:ind w:left="526"/>
            </w:pPr>
            <w:r>
              <w:t>F43.21</w:t>
            </w:r>
          </w:p>
          <w:p w14:paraId="73083F94" w14:textId="77777777" w:rsidR="00D753A7" w:rsidRDefault="00D753A7" w:rsidP="00D753A7">
            <w:pPr>
              <w:pStyle w:val="ListParagraph"/>
              <w:numPr>
                <w:ilvl w:val="0"/>
                <w:numId w:val="3"/>
              </w:numPr>
              <w:ind w:left="526"/>
            </w:pPr>
            <w:r>
              <w:t>F43.23</w:t>
            </w:r>
          </w:p>
          <w:p w14:paraId="7F8E7A9B" w14:textId="77777777" w:rsidR="00D753A7" w:rsidRDefault="00D753A7" w:rsidP="00722594">
            <w:pPr>
              <w:tabs>
                <w:tab w:val="num" w:pos="720"/>
              </w:tabs>
            </w:pPr>
          </w:p>
        </w:tc>
      </w:tr>
      <w:tr w:rsidR="00D753A7" w14:paraId="0FD03EB7" w14:textId="77777777" w:rsidTr="00D753A7">
        <w:tc>
          <w:tcPr>
            <w:tcW w:w="1345" w:type="dxa"/>
          </w:tcPr>
          <w:p w14:paraId="379A679F" w14:textId="77777777" w:rsidR="00D753A7" w:rsidRPr="00354412" w:rsidRDefault="00D753A7" w:rsidP="00D753A7">
            <w:r w:rsidRPr="00354412">
              <w:t xml:space="preserve">Anxiety disorders </w:t>
            </w:r>
          </w:p>
          <w:p w14:paraId="34E96E82" w14:textId="77777777" w:rsidR="00D753A7" w:rsidRDefault="00D753A7" w:rsidP="00722594">
            <w:pPr>
              <w:tabs>
                <w:tab w:val="num" w:pos="720"/>
              </w:tabs>
            </w:pPr>
          </w:p>
        </w:tc>
        <w:tc>
          <w:tcPr>
            <w:tcW w:w="6840" w:type="dxa"/>
          </w:tcPr>
          <w:p w14:paraId="0A883F56" w14:textId="77777777" w:rsidR="00D753A7" w:rsidRPr="00354412" w:rsidRDefault="00D753A7" w:rsidP="00D753A7">
            <w:pPr>
              <w:pStyle w:val="ListParagraph"/>
              <w:numPr>
                <w:ilvl w:val="1"/>
                <w:numId w:val="3"/>
              </w:numPr>
              <w:ind w:left="556"/>
            </w:pPr>
            <w:r w:rsidRPr="00354412">
              <w:t>300.23 (F40.10</w:t>
            </w:r>
            <w:r>
              <w:t>, F40.11</w:t>
            </w:r>
            <w:r w:rsidRPr="00354412">
              <w:t xml:space="preserve">) Social anxiety disorder </w:t>
            </w:r>
          </w:p>
          <w:p w14:paraId="27F28BC7" w14:textId="77777777" w:rsidR="00D753A7" w:rsidRPr="00354412" w:rsidRDefault="00D753A7" w:rsidP="00D753A7">
            <w:pPr>
              <w:pStyle w:val="ListParagraph"/>
              <w:numPr>
                <w:ilvl w:val="1"/>
                <w:numId w:val="3"/>
              </w:numPr>
              <w:ind w:left="556"/>
            </w:pPr>
            <w:r w:rsidRPr="00354412">
              <w:t xml:space="preserve">300.01 (F41.0) panic disorder </w:t>
            </w:r>
          </w:p>
          <w:p w14:paraId="1EE91A5A" w14:textId="77777777" w:rsidR="00D753A7" w:rsidRPr="00354412" w:rsidRDefault="00D753A7" w:rsidP="00D753A7">
            <w:pPr>
              <w:pStyle w:val="ListParagraph"/>
              <w:numPr>
                <w:ilvl w:val="1"/>
                <w:numId w:val="3"/>
              </w:numPr>
              <w:ind w:left="556"/>
            </w:pPr>
            <w:r w:rsidRPr="00354412">
              <w:t>300.22 (F40.00</w:t>
            </w:r>
            <w:r>
              <w:t>, F40.02</w:t>
            </w:r>
            <w:r w:rsidRPr="00354412">
              <w:t xml:space="preserve">) agoraphobia </w:t>
            </w:r>
          </w:p>
          <w:p w14:paraId="6FA4A5FD" w14:textId="77777777" w:rsidR="00D753A7" w:rsidRPr="00354412" w:rsidRDefault="00D753A7" w:rsidP="00D753A7">
            <w:pPr>
              <w:pStyle w:val="ListParagraph"/>
              <w:numPr>
                <w:ilvl w:val="1"/>
                <w:numId w:val="3"/>
              </w:numPr>
              <w:ind w:left="556"/>
            </w:pPr>
            <w:r w:rsidRPr="00354412">
              <w:t xml:space="preserve">300.02 (F41.1) generalized anxiety disorder </w:t>
            </w:r>
          </w:p>
          <w:p w14:paraId="1A80DD10" w14:textId="77777777" w:rsidR="00D753A7" w:rsidRDefault="00D753A7" w:rsidP="00D753A7">
            <w:pPr>
              <w:pStyle w:val="ListParagraph"/>
              <w:numPr>
                <w:ilvl w:val="1"/>
                <w:numId w:val="3"/>
              </w:numPr>
              <w:ind w:left="556"/>
            </w:pPr>
            <w:r w:rsidRPr="00354412">
              <w:t>292.89 Substance/medication inducted anxiety disorder</w:t>
            </w:r>
          </w:p>
          <w:p w14:paraId="5CAD75EB" w14:textId="77777777" w:rsidR="00D753A7" w:rsidRPr="00354412" w:rsidRDefault="00D753A7" w:rsidP="00D753A7">
            <w:pPr>
              <w:pStyle w:val="ListParagraph"/>
              <w:numPr>
                <w:ilvl w:val="1"/>
                <w:numId w:val="3"/>
              </w:numPr>
              <w:ind w:left="556"/>
            </w:pPr>
            <w:r w:rsidRPr="00354412">
              <w:t xml:space="preserve">293.84 (F06.4) anxiety disorder due to another medical condition </w:t>
            </w:r>
          </w:p>
          <w:p w14:paraId="0591A0AD" w14:textId="77777777" w:rsidR="00D753A7" w:rsidRDefault="00D753A7" w:rsidP="00D753A7">
            <w:pPr>
              <w:pStyle w:val="ListParagraph"/>
              <w:numPr>
                <w:ilvl w:val="1"/>
                <w:numId w:val="3"/>
              </w:numPr>
              <w:ind w:left="556"/>
            </w:pPr>
            <w:r w:rsidRPr="00354412">
              <w:t xml:space="preserve">300.09 (F41.8) other specified anxiety disorder </w:t>
            </w:r>
          </w:p>
          <w:p w14:paraId="3ECDBA54" w14:textId="77777777" w:rsidR="00D753A7" w:rsidRDefault="00D753A7" w:rsidP="00D753A7">
            <w:pPr>
              <w:pStyle w:val="ListParagraph"/>
              <w:numPr>
                <w:ilvl w:val="1"/>
                <w:numId w:val="3"/>
              </w:numPr>
              <w:ind w:left="556"/>
            </w:pPr>
            <w:r w:rsidRPr="00722594">
              <w:t xml:space="preserve">300.00 (F41.9) unspecified anxiety disorder </w:t>
            </w:r>
          </w:p>
          <w:p w14:paraId="75720C2B" w14:textId="77777777" w:rsidR="00D753A7" w:rsidRDefault="00D753A7" w:rsidP="00D753A7">
            <w:pPr>
              <w:pStyle w:val="ListParagraph"/>
              <w:numPr>
                <w:ilvl w:val="1"/>
                <w:numId w:val="3"/>
              </w:numPr>
              <w:ind w:left="556"/>
            </w:pPr>
            <w:r w:rsidRPr="00722594">
              <w:t>309.21: separation anxiety disorder</w:t>
            </w:r>
          </w:p>
          <w:p w14:paraId="3349BDCA" w14:textId="77777777" w:rsidR="00D753A7" w:rsidRDefault="00D753A7" w:rsidP="00D753A7">
            <w:pPr>
              <w:pStyle w:val="ListParagraph"/>
              <w:numPr>
                <w:ilvl w:val="1"/>
                <w:numId w:val="3"/>
              </w:numPr>
              <w:ind w:left="556"/>
            </w:pPr>
            <w:r w:rsidRPr="00722594">
              <w:t xml:space="preserve">312.23, selective mutism </w:t>
            </w:r>
          </w:p>
          <w:p w14:paraId="7A413BB4" w14:textId="4AD33448" w:rsidR="00D753A7" w:rsidRDefault="00D753A7" w:rsidP="00E742EC">
            <w:pPr>
              <w:pStyle w:val="ListParagraph"/>
              <w:numPr>
                <w:ilvl w:val="1"/>
                <w:numId w:val="3"/>
              </w:numPr>
              <w:ind w:left="556"/>
            </w:pPr>
            <w:r w:rsidRPr="00722594">
              <w:t>300.29 specific phobia (e.g., animal, natural environment)</w:t>
            </w:r>
          </w:p>
        </w:tc>
        <w:tc>
          <w:tcPr>
            <w:tcW w:w="5940" w:type="dxa"/>
          </w:tcPr>
          <w:p w14:paraId="5DB90471" w14:textId="77777777" w:rsidR="00D753A7" w:rsidRPr="00354412" w:rsidRDefault="00D753A7" w:rsidP="00D753A7">
            <w:pPr>
              <w:pStyle w:val="ListParagraph"/>
              <w:numPr>
                <w:ilvl w:val="1"/>
                <w:numId w:val="3"/>
              </w:numPr>
              <w:ind w:left="526" w:hanging="450"/>
            </w:pPr>
            <w:r w:rsidRPr="00354412">
              <w:t xml:space="preserve">F06.4 anxiety disorder due to another medical condition </w:t>
            </w:r>
          </w:p>
          <w:p w14:paraId="1DEC4D3A" w14:textId="77777777" w:rsidR="00D753A7" w:rsidRPr="00354412" w:rsidRDefault="00D753A7" w:rsidP="00D753A7">
            <w:pPr>
              <w:pStyle w:val="ListParagraph"/>
              <w:numPr>
                <w:ilvl w:val="1"/>
                <w:numId w:val="3"/>
              </w:numPr>
              <w:ind w:left="526" w:hanging="450"/>
            </w:pPr>
            <w:r w:rsidRPr="00354412">
              <w:t>F40.10</w:t>
            </w:r>
            <w:r>
              <w:t>, F40.11,</w:t>
            </w:r>
            <w:r w:rsidRPr="00354412">
              <w:t xml:space="preserve"> Social anxiety disorder </w:t>
            </w:r>
          </w:p>
          <w:p w14:paraId="0D5B6C4F" w14:textId="77777777" w:rsidR="00D753A7" w:rsidRPr="00354412" w:rsidRDefault="00D753A7" w:rsidP="00D753A7">
            <w:pPr>
              <w:pStyle w:val="ListParagraph"/>
              <w:numPr>
                <w:ilvl w:val="1"/>
                <w:numId w:val="3"/>
              </w:numPr>
              <w:ind w:left="526" w:hanging="450"/>
            </w:pPr>
            <w:r w:rsidRPr="00354412">
              <w:t xml:space="preserve">F41.0 panic disorder </w:t>
            </w:r>
          </w:p>
          <w:p w14:paraId="0756DC0F" w14:textId="77777777" w:rsidR="00D753A7" w:rsidRPr="00354412" w:rsidRDefault="00D753A7" w:rsidP="00D753A7">
            <w:pPr>
              <w:pStyle w:val="ListParagraph"/>
              <w:numPr>
                <w:ilvl w:val="1"/>
                <w:numId w:val="3"/>
              </w:numPr>
              <w:ind w:left="526" w:hanging="450"/>
            </w:pPr>
            <w:r w:rsidRPr="00354412">
              <w:t>F40.00</w:t>
            </w:r>
            <w:r>
              <w:t>, F40.02</w:t>
            </w:r>
            <w:r w:rsidRPr="00354412">
              <w:t xml:space="preserve"> agoraphobia </w:t>
            </w:r>
          </w:p>
          <w:p w14:paraId="2A44D842" w14:textId="77777777" w:rsidR="00D753A7" w:rsidRPr="00354412" w:rsidRDefault="00D753A7" w:rsidP="00D753A7">
            <w:pPr>
              <w:pStyle w:val="ListParagraph"/>
              <w:numPr>
                <w:ilvl w:val="1"/>
                <w:numId w:val="3"/>
              </w:numPr>
              <w:ind w:left="526" w:hanging="450"/>
            </w:pPr>
            <w:r w:rsidRPr="00354412">
              <w:t xml:space="preserve">F41.1 generalized anxiety disorder </w:t>
            </w:r>
          </w:p>
          <w:p w14:paraId="2E292748" w14:textId="77777777" w:rsidR="00D753A7" w:rsidRDefault="00D753A7" w:rsidP="00D753A7">
            <w:pPr>
              <w:pStyle w:val="ListParagraph"/>
              <w:numPr>
                <w:ilvl w:val="1"/>
                <w:numId w:val="3"/>
              </w:numPr>
              <w:ind w:left="526" w:hanging="450"/>
            </w:pPr>
            <w:r w:rsidRPr="00354412">
              <w:t xml:space="preserve">F41.8 other specified anxiety disorder </w:t>
            </w:r>
          </w:p>
          <w:p w14:paraId="7BD4BDAF" w14:textId="77777777" w:rsidR="00D753A7" w:rsidRDefault="00D753A7" w:rsidP="00D753A7">
            <w:pPr>
              <w:pStyle w:val="ListParagraph"/>
              <w:numPr>
                <w:ilvl w:val="1"/>
                <w:numId w:val="3"/>
              </w:numPr>
              <w:ind w:left="526" w:hanging="450"/>
            </w:pPr>
            <w:r w:rsidRPr="00722594">
              <w:t xml:space="preserve">F41.9 unspecified anxiety disorder </w:t>
            </w:r>
          </w:p>
          <w:p w14:paraId="2B7DDC2F" w14:textId="77777777" w:rsidR="00D753A7" w:rsidRPr="00354412" w:rsidRDefault="00D753A7" w:rsidP="00D753A7">
            <w:pPr>
              <w:pStyle w:val="ListParagraph"/>
              <w:numPr>
                <w:ilvl w:val="1"/>
                <w:numId w:val="3"/>
              </w:numPr>
              <w:ind w:left="526" w:hanging="450"/>
            </w:pPr>
            <w:r>
              <w:t>F</w:t>
            </w:r>
            <w:proofErr w:type="gramStart"/>
            <w:r>
              <w:t>11,F</w:t>
            </w:r>
            <w:proofErr w:type="gramEnd"/>
            <w:r>
              <w:t>12, F13, F14, F15, F16, F17, F18, F19</w:t>
            </w:r>
          </w:p>
          <w:p w14:paraId="1674C96C" w14:textId="77777777" w:rsidR="00D753A7" w:rsidRPr="00354412" w:rsidRDefault="00D753A7" w:rsidP="00D753A7">
            <w:pPr>
              <w:pStyle w:val="ListParagraph"/>
              <w:numPr>
                <w:ilvl w:val="1"/>
                <w:numId w:val="3"/>
              </w:numPr>
              <w:ind w:left="526" w:hanging="450"/>
            </w:pPr>
            <w:r>
              <w:t>F41.3, F41.8</w:t>
            </w:r>
          </w:p>
          <w:p w14:paraId="195FFF9D" w14:textId="77777777" w:rsidR="00D753A7" w:rsidRPr="00722594" w:rsidRDefault="00D753A7" w:rsidP="00D753A7">
            <w:pPr>
              <w:pStyle w:val="ListParagraph"/>
              <w:numPr>
                <w:ilvl w:val="1"/>
                <w:numId w:val="3"/>
              </w:numPr>
              <w:ind w:left="526" w:hanging="450"/>
            </w:pPr>
            <w:r>
              <w:t>F91.2</w:t>
            </w:r>
          </w:p>
          <w:p w14:paraId="12DDF98A" w14:textId="77777777" w:rsidR="00D753A7" w:rsidRDefault="00D753A7" w:rsidP="00D753A7">
            <w:pPr>
              <w:pStyle w:val="ListParagraph"/>
              <w:numPr>
                <w:ilvl w:val="1"/>
                <w:numId w:val="3"/>
              </w:numPr>
              <w:ind w:left="526" w:hanging="450"/>
            </w:pPr>
            <w:r>
              <w:t>F93.0</w:t>
            </w:r>
          </w:p>
          <w:p w14:paraId="339C575C" w14:textId="3228595D" w:rsidR="00D753A7" w:rsidRDefault="00D753A7" w:rsidP="00E742EC">
            <w:pPr>
              <w:pStyle w:val="ListParagraph"/>
              <w:numPr>
                <w:ilvl w:val="1"/>
                <w:numId w:val="3"/>
              </w:numPr>
              <w:ind w:left="526" w:hanging="450"/>
            </w:pPr>
            <w:r>
              <w:t>ICD10: F94.0 (Selective mutism)</w:t>
            </w:r>
          </w:p>
        </w:tc>
      </w:tr>
      <w:tr w:rsidR="00E742EC" w14:paraId="61356182" w14:textId="77777777" w:rsidTr="00D753A7">
        <w:tc>
          <w:tcPr>
            <w:tcW w:w="1345" w:type="dxa"/>
          </w:tcPr>
          <w:p w14:paraId="47488848" w14:textId="77777777" w:rsidR="00E742EC" w:rsidRPr="00354412" w:rsidRDefault="00E742EC" w:rsidP="00E742EC">
            <w:pPr>
              <w:jc w:val="center"/>
            </w:pPr>
          </w:p>
        </w:tc>
        <w:tc>
          <w:tcPr>
            <w:tcW w:w="6840" w:type="dxa"/>
          </w:tcPr>
          <w:p w14:paraId="44A1063A" w14:textId="62D4CD15" w:rsidR="00E742EC" w:rsidRPr="00354412" w:rsidRDefault="00E742EC" w:rsidP="00E742EC">
            <w:pPr>
              <w:jc w:val="center"/>
            </w:pPr>
            <w:r>
              <w:t>ICD-9-CM</w:t>
            </w:r>
          </w:p>
        </w:tc>
        <w:tc>
          <w:tcPr>
            <w:tcW w:w="5940" w:type="dxa"/>
          </w:tcPr>
          <w:p w14:paraId="7078B144" w14:textId="042FE8AD" w:rsidR="00E742EC" w:rsidRDefault="00E742EC" w:rsidP="00E742EC">
            <w:pPr>
              <w:jc w:val="center"/>
            </w:pPr>
            <w:r>
              <w:t>ICD 10-CM</w:t>
            </w:r>
          </w:p>
        </w:tc>
      </w:tr>
      <w:tr w:rsidR="00D753A7" w14:paraId="369A16BD" w14:textId="77777777" w:rsidTr="00D753A7">
        <w:tc>
          <w:tcPr>
            <w:tcW w:w="1345" w:type="dxa"/>
          </w:tcPr>
          <w:p w14:paraId="6E481C82" w14:textId="77777777" w:rsidR="00D753A7" w:rsidRPr="00354412" w:rsidRDefault="00D753A7" w:rsidP="00D753A7">
            <w:r w:rsidRPr="00354412">
              <w:t>Substance abuse</w:t>
            </w:r>
            <w:r w:rsidRPr="00354412">
              <w:rPr>
                <w:rStyle w:val="FootnoteReference"/>
              </w:rPr>
              <w:footnoteReference w:id="3"/>
            </w:r>
            <w:r w:rsidRPr="00354412">
              <w:rPr>
                <w:vertAlign w:val="superscript"/>
              </w:rPr>
              <w:t>,</w:t>
            </w:r>
            <w:r w:rsidRPr="00354412">
              <w:rPr>
                <w:rStyle w:val="FootnoteReference"/>
              </w:rPr>
              <w:footnoteReference w:id="4"/>
            </w:r>
          </w:p>
          <w:p w14:paraId="2D02B622" w14:textId="77777777" w:rsidR="00D753A7" w:rsidRDefault="00D753A7" w:rsidP="00722594">
            <w:pPr>
              <w:tabs>
                <w:tab w:val="num" w:pos="720"/>
              </w:tabs>
            </w:pPr>
          </w:p>
        </w:tc>
        <w:tc>
          <w:tcPr>
            <w:tcW w:w="6840" w:type="dxa"/>
          </w:tcPr>
          <w:p w14:paraId="4611D5F9" w14:textId="77777777" w:rsidR="00D753A7" w:rsidRPr="00354412" w:rsidRDefault="00D753A7" w:rsidP="00D753A7">
            <w:pPr>
              <w:pStyle w:val="ListParagraph"/>
              <w:numPr>
                <w:ilvl w:val="1"/>
                <w:numId w:val="4"/>
              </w:numPr>
              <w:tabs>
                <w:tab w:val="clear" w:pos="1440"/>
              </w:tabs>
            </w:pPr>
            <w:r w:rsidRPr="00354412">
              <w:t xml:space="preserve">(291), alcohol psychoses  </w:t>
            </w:r>
          </w:p>
          <w:p w14:paraId="354A798A" w14:textId="77777777" w:rsidR="00D753A7" w:rsidRPr="00354412" w:rsidRDefault="00D753A7" w:rsidP="00D753A7">
            <w:pPr>
              <w:pStyle w:val="ListParagraph"/>
              <w:numPr>
                <w:ilvl w:val="1"/>
                <w:numId w:val="4"/>
              </w:numPr>
              <w:tabs>
                <w:tab w:val="clear" w:pos="1440"/>
              </w:tabs>
            </w:pPr>
            <w:r w:rsidRPr="00354412">
              <w:t xml:space="preserve">(292), drug psychoses </w:t>
            </w:r>
          </w:p>
          <w:p w14:paraId="052572EF" w14:textId="77777777" w:rsidR="00D753A7" w:rsidRPr="00354412" w:rsidRDefault="00D753A7" w:rsidP="00D753A7">
            <w:pPr>
              <w:pStyle w:val="ListParagraph"/>
              <w:numPr>
                <w:ilvl w:val="1"/>
                <w:numId w:val="4"/>
              </w:numPr>
              <w:tabs>
                <w:tab w:val="clear" w:pos="1440"/>
              </w:tabs>
            </w:pPr>
            <w:r w:rsidRPr="00354412">
              <w:t xml:space="preserve">(303), alcohol dependence </w:t>
            </w:r>
          </w:p>
          <w:p w14:paraId="08B6FF76" w14:textId="77777777" w:rsidR="00D753A7" w:rsidRPr="00354412" w:rsidRDefault="00D753A7" w:rsidP="00D753A7">
            <w:pPr>
              <w:pStyle w:val="ListParagraph"/>
              <w:numPr>
                <w:ilvl w:val="1"/>
                <w:numId w:val="4"/>
              </w:numPr>
              <w:tabs>
                <w:tab w:val="clear" w:pos="1440"/>
              </w:tabs>
            </w:pPr>
            <w:r w:rsidRPr="00354412">
              <w:t xml:space="preserve">(304), drug dependence and </w:t>
            </w:r>
          </w:p>
          <w:p w14:paraId="6F731407" w14:textId="77777777" w:rsidR="00D753A7" w:rsidRPr="00354412" w:rsidRDefault="00D753A7" w:rsidP="00D753A7">
            <w:pPr>
              <w:pStyle w:val="ListParagraph"/>
              <w:numPr>
                <w:ilvl w:val="1"/>
                <w:numId w:val="4"/>
              </w:numPr>
              <w:tabs>
                <w:tab w:val="clear" w:pos="1440"/>
              </w:tabs>
            </w:pPr>
            <w:r w:rsidRPr="00354412">
              <w:t xml:space="preserve">(305) nondependent abuse of drugs  </w:t>
            </w:r>
          </w:p>
          <w:p w14:paraId="2CD4394B" w14:textId="77777777" w:rsidR="00D753A7" w:rsidRPr="00354412" w:rsidRDefault="00D753A7" w:rsidP="00D753A7">
            <w:pPr>
              <w:pStyle w:val="ListParagraph"/>
              <w:numPr>
                <w:ilvl w:val="1"/>
                <w:numId w:val="4"/>
              </w:numPr>
              <w:tabs>
                <w:tab w:val="clear" w:pos="1440"/>
              </w:tabs>
            </w:pPr>
            <w:r w:rsidRPr="00354412">
              <w:t>Opioid use disorder</w:t>
            </w:r>
          </w:p>
          <w:p w14:paraId="64A6C9AF" w14:textId="77777777" w:rsidR="00D753A7" w:rsidRPr="00354412" w:rsidRDefault="00D753A7" w:rsidP="00D753A7">
            <w:pPr>
              <w:pStyle w:val="ListParagraph"/>
              <w:numPr>
                <w:ilvl w:val="2"/>
                <w:numId w:val="4"/>
              </w:numPr>
            </w:pPr>
            <w:proofErr w:type="gramStart"/>
            <w:r w:rsidRPr="00354412">
              <w:t xml:space="preserve">305.50 </w:t>
            </w:r>
            <w:r>
              <w:t xml:space="preserve"> </w:t>
            </w:r>
            <w:r w:rsidRPr="00354412">
              <w:t>mild</w:t>
            </w:r>
            <w:proofErr w:type="gramEnd"/>
            <w:r w:rsidRPr="00354412">
              <w:t xml:space="preserve"> </w:t>
            </w:r>
          </w:p>
          <w:p w14:paraId="6D943DCD" w14:textId="77777777" w:rsidR="00D753A7" w:rsidRPr="00354412" w:rsidRDefault="00D753A7" w:rsidP="00D753A7">
            <w:pPr>
              <w:pStyle w:val="ListParagraph"/>
              <w:numPr>
                <w:ilvl w:val="2"/>
                <w:numId w:val="4"/>
              </w:numPr>
            </w:pPr>
            <w:proofErr w:type="gramStart"/>
            <w:r w:rsidRPr="00354412">
              <w:t xml:space="preserve">304.00 </w:t>
            </w:r>
            <w:r>
              <w:t xml:space="preserve"> </w:t>
            </w:r>
            <w:r w:rsidRPr="00354412">
              <w:t>moderate</w:t>
            </w:r>
            <w:proofErr w:type="gramEnd"/>
            <w:r w:rsidRPr="00354412">
              <w:t xml:space="preserve"> </w:t>
            </w:r>
          </w:p>
          <w:p w14:paraId="6B13CBA5" w14:textId="77777777" w:rsidR="00D753A7" w:rsidRPr="00354412" w:rsidRDefault="00D753A7" w:rsidP="00D753A7">
            <w:pPr>
              <w:pStyle w:val="ListParagraph"/>
              <w:numPr>
                <w:ilvl w:val="2"/>
                <w:numId w:val="4"/>
              </w:numPr>
            </w:pPr>
            <w:r w:rsidRPr="00354412">
              <w:t xml:space="preserve">304.00 </w:t>
            </w:r>
            <w:r>
              <w:t xml:space="preserve"> </w:t>
            </w:r>
            <w:r w:rsidRPr="00354412">
              <w:t xml:space="preserve"> severe </w:t>
            </w:r>
          </w:p>
          <w:p w14:paraId="7178619D" w14:textId="77777777" w:rsidR="00D753A7" w:rsidRPr="00354412" w:rsidRDefault="00D753A7" w:rsidP="00D753A7">
            <w:pPr>
              <w:pStyle w:val="ListParagraph"/>
              <w:numPr>
                <w:ilvl w:val="2"/>
                <w:numId w:val="4"/>
              </w:numPr>
            </w:pPr>
            <w:r w:rsidRPr="00354412">
              <w:t xml:space="preserve">292.89 opioid intoxication </w:t>
            </w:r>
          </w:p>
          <w:p w14:paraId="3245BACC" w14:textId="77777777" w:rsidR="00D753A7" w:rsidRPr="00354412" w:rsidRDefault="00D753A7" w:rsidP="00D753A7">
            <w:pPr>
              <w:pStyle w:val="ListParagraph"/>
              <w:numPr>
                <w:ilvl w:val="2"/>
                <w:numId w:val="4"/>
              </w:numPr>
            </w:pPr>
            <w:r w:rsidRPr="00354412">
              <w:t xml:space="preserve">292.0 opioid withdrawal </w:t>
            </w:r>
          </w:p>
          <w:p w14:paraId="381BFA34" w14:textId="77777777" w:rsidR="00D753A7" w:rsidRPr="00354412" w:rsidRDefault="00D753A7" w:rsidP="00D753A7">
            <w:pPr>
              <w:pStyle w:val="ListParagraph"/>
              <w:numPr>
                <w:ilvl w:val="2"/>
                <w:numId w:val="4"/>
              </w:numPr>
            </w:pPr>
            <w:r w:rsidRPr="00354412">
              <w:t xml:space="preserve">292.9 unspecified opioid-related disorder </w:t>
            </w:r>
          </w:p>
          <w:p w14:paraId="5C1212A9" w14:textId="77777777" w:rsidR="00D753A7" w:rsidRDefault="00D753A7" w:rsidP="00722594">
            <w:pPr>
              <w:tabs>
                <w:tab w:val="num" w:pos="720"/>
              </w:tabs>
            </w:pPr>
          </w:p>
        </w:tc>
        <w:tc>
          <w:tcPr>
            <w:tcW w:w="5940" w:type="dxa"/>
          </w:tcPr>
          <w:p w14:paraId="301D9B76" w14:textId="77777777" w:rsidR="00D753A7" w:rsidRDefault="00D753A7" w:rsidP="00D753A7">
            <w:pPr>
              <w:pStyle w:val="ListParagraph"/>
              <w:numPr>
                <w:ilvl w:val="0"/>
                <w:numId w:val="4"/>
              </w:numPr>
            </w:pPr>
            <w:r>
              <w:t>ICD10: F10 (Alcohol related disorders)</w:t>
            </w:r>
          </w:p>
          <w:p w14:paraId="7AE1CA97" w14:textId="77777777" w:rsidR="00D753A7" w:rsidRDefault="00D753A7" w:rsidP="00D753A7">
            <w:pPr>
              <w:pStyle w:val="ListParagraph"/>
              <w:numPr>
                <w:ilvl w:val="0"/>
                <w:numId w:val="4"/>
              </w:numPr>
            </w:pPr>
            <w:r>
              <w:t xml:space="preserve">ICD10: </w:t>
            </w:r>
            <w:r w:rsidRPr="002C091A">
              <w:t>F11, F12, F13, F15, F16,</w:t>
            </w:r>
            <w:r>
              <w:t xml:space="preserve"> F17,</w:t>
            </w:r>
            <w:r w:rsidRPr="002C091A">
              <w:t xml:space="preserve"> F18, F19</w:t>
            </w:r>
            <w:r>
              <w:t xml:space="preserve"> (Other substance-related and </w:t>
            </w:r>
            <w:proofErr w:type="spellStart"/>
            <w:r>
              <w:t>addicitive</w:t>
            </w:r>
            <w:proofErr w:type="spellEnd"/>
            <w:r>
              <w:t xml:space="preserve"> disorders including tobacco and opioids)</w:t>
            </w:r>
          </w:p>
          <w:p w14:paraId="4326030F" w14:textId="77777777" w:rsidR="00D753A7" w:rsidRPr="00354412" w:rsidRDefault="00D753A7" w:rsidP="00D753A7">
            <w:pPr>
              <w:pStyle w:val="ListParagraph"/>
              <w:numPr>
                <w:ilvl w:val="1"/>
                <w:numId w:val="4"/>
              </w:numPr>
            </w:pPr>
            <w:r w:rsidRPr="00354412">
              <w:t>Opioid use disorder</w:t>
            </w:r>
          </w:p>
          <w:p w14:paraId="24502833" w14:textId="77777777" w:rsidR="00D753A7" w:rsidRPr="00354412" w:rsidRDefault="00D753A7" w:rsidP="00D753A7">
            <w:pPr>
              <w:pStyle w:val="ListParagraph"/>
              <w:numPr>
                <w:ilvl w:val="2"/>
                <w:numId w:val="4"/>
              </w:numPr>
            </w:pPr>
            <w:r w:rsidRPr="00354412">
              <w:t xml:space="preserve">(F11.10) mild </w:t>
            </w:r>
          </w:p>
          <w:p w14:paraId="3222E686" w14:textId="77777777" w:rsidR="00D753A7" w:rsidRPr="00354412" w:rsidRDefault="00D753A7" w:rsidP="00D753A7">
            <w:pPr>
              <w:pStyle w:val="ListParagraph"/>
              <w:numPr>
                <w:ilvl w:val="2"/>
                <w:numId w:val="4"/>
              </w:numPr>
            </w:pPr>
            <w:r w:rsidRPr="00354412">
              <w:t xml:space="preserve">(F11.20) moderate </w:t>
            </w:r>
          </w:p>
          <w:p w14:paraId="7FF26CC8" w14:textId="77777777" w:rsidR="00D753A7" w:rsidRPr="00354412" w:rsidRDefault="00D753A7" w:rsidP="00D753A7">
            <w:pPr>
              <w:pStyle w:val="ListParagraph"/>
              <w:numPr>
                <w:ilvl w:val="2"/>
                <w:numId w:val="4"/>
              </w:numPr>
            </w:pPr>
            <w:r w:rsidRPr="00354412">
              <w:t xml:space="preserve">(F11.20) severe </w:t>
            </w:r>
          </w:p>
          <w:p w14:paraId="3C62D535" w14:textId="77777777" w:rsidR="00D753A7" w:rsidRDefault="00D753A7" w:rsidP="00722594">
            <w:pPr>
              <w:tabs>
                <w:tab w:val="num" w:pos="720"/>
              </w:tabs>
            </w:pPr>
          </w:p>
        </w:tc>
      </w:tr>
    </w:tbl>
    <w:p w14:paraId="40BFFDAE" w14:textId="77777777" w:rsidR="00D753A7" w:rsidRDefault="00D753A7" w:rsidP="00722594">
      <w:pPr>
        <w:tabs>
          <w:tab w:val="num" w:pos="720"/>
        </w:tabs>
      </w:pPr>
    </w:p>
    <w:p w14:paraId="14579AEB" w14:textId="77777777" w:rsidR="00D753A7" w:rsidRDefault="00D753A7" w:rsidP="00722594">
      <w:pPr>
        <w:tabs>
          <w:tab w:val="num" w:pos="720"/>
        </w:tabs>
      </w:pPr>
    </w:p>
    <w:sectPr w:rsidR="00D753A7" w:rsidSect="00D753A7">
      <w:pgSz w:w="15840" w:h="12240" w:orient="landscape" w:code="1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09C699" w14:textId="77777777" w:rsidR="008F1049" w:rsidRDefault="008F1049" w:rsidP="008B5D54">
      <w:pPr>
        <w:spacing w:after="0" w:line="240" w:lineRule="auto"/>
      </w:pPr>
      <w:r>
        <w:separator/>
      </w:r>
    </w:p>
  </w:endnote>
  <w:endnote w:type="continuationSeparator" w:id="0">
    <w:p w14:paraId="5C973E57" w14:textId="77777777" w:rsidR="008F1049" w:rsidRDefault="008F1049" w:rsidP="008B5D54">
      <w:pPr>
        <w:spacing w:after="0" w:line="240" w:lineRule="auto"/>
      </w:pPr>
      <w:r>
        <w:continuationSeparator/>
      </w:r>
    </w:p>
  </w:endnote>
  <w:endnote w:type="continuationNotice" w:id="1">
    <w:p w14:paraId="6B522E57" w14:textId="77777777" w:rsidR="008F1049" w:rsidRDefault="008F104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8C543" w14:textId="77777777" w:rsidR="008F1049" w:rsidRDefault="008F1049" w:rsidP="008B5D54">
      <w:pPr>
        <w:spacing w:after="0" w:line="240" w:lineRule="auto"/>
      </w:pPr>
      <w:r>
        <w:separator/>
      </w:r>
    </w:p>
  </w:footnote>
  <w:footnote w:type="continuationSeparator" w:id="0">
    <w:p w14:paraId="2B46B3F8" w14:textId="77777777" w:rsidR="008F1049" w:rsidRDefault="008F1049" w:rsidP="008B5D54">
      <w:pPr>
        <w:spacing w:after="0" w:line="240" w:lineRule="auto"/>
      </w:pPr>
      <w:r>
        <w:continuationSeparator/>
      </w:r>
    </w:p>
  </w:footnote>
  <w:footnote w:type="continuationNotice" w:id="1">
    <w:p w14:paraId="2160710B" w14:textId="77777777" w:rsidR="008F1049" w:rsidRDefault="008F1049">
      <w:pPr>
        <w:spacing w:after="0" w:line="240" w:lineRule="auto"/>
      </w:pPr>
    </w:p>
  </w:footnote>
  <w:footnote w:id="2">
    <w:p w14:paraId="6C36F9AA" w14:textId="77777777" w:rsidR="00D753A7" w:rsidRPr="00354412" w:rsidRDefault="00D753A7" w:rsidP="00D753A7">
      <w:pPr>
        <w:spacing w:after="0" w:line="240" w:lineRule="auto"/>
        <w:rPr>
          <w:rFonts w:ascii="Calibri" w:hAnsi="Calibri"/>
          <w:noProof/>
        </w:rPr>
      </w:pPr>
      <w:r>
        <w:rPr>
          <w:rStyle w:val="FootnoteReference"/>
        </w:rPr>
        <w:footnoteRef/>
      </w:r>
      <w:r>
        <w:t xml:space="preserve"> </w:t>
      </w:r>
      <w:r w:rsidRPr="00CA001A">
        <w:rPr>
          <w:rFonts w:ascii="Calibri" w:hAnsi="Calibri"/>
          <w:noProof/>
        </w:rPr>
        <w:t>Fiest KM, Jette N, Quan H, St Germaine-Smith C, Metcalfe A, Patten SB, et al. Systematic review and assessment of validated case definitions for depression in administrative data. BMC Psychiatry 2014;14:289.</w:t>
      </w:r>
    </w:p>
  </w:footnote>
  <w:footnote w:id="3">
    <w:p w14:paraId="5F7A86E9" w14:textId="77777777" w:rsidR="00D753A7" w:rsidRDefault="00D753A7" w:rsidP="00D753A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211F9D">
        <w:t>Mark, T. L. and Coffey, R. M. (2004). The decline in receipt of substance abuse treatment by the privately insured, 1992-2001. Health affairs (Project Hope), 23(6):157-162.</w:t>
      </w:r>
    </w:p>
  </w:footnote>
  <w:footnote w:id="4">
    <w:p w14:paraId="7A9670D5" w14:textId="77777777" w:rsidR="00D753A7" w:rsidRDefault="00D753A7" w:rsidP="00D753A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6D2E9D">
        <w:t xml:space="preserve">Mark, T. L. and </w:t>
      </w:r>
      <w:proofErr w:type="spellStart"/>
      <w:r w:rsidRPr="006D2E9D">
        <w:t>Vandivort</w:t>
      </w:r>
      <w:proofErr w:type="spellEnd"/>
      <w:r w:rsidRPr="006D2E9D">
        <w:t>-Warren, R. (2012). Spending trends on substance abuse treatment under private employer-sponsored insurance, 2001-2009. Drug and alcohol dependence, 125(3):203-207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37333"/>
    <w:multiLevelType w:val="hybridMultilevel"/>
    <w:tmpl w:val="8D56C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3C4927"/>
    <w:multiLevelType w:val="hybridMultilevel"/>
    <w:tmpl w:val="52F01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C47B20"/>
    <w:multiLevelType w:val="hybridMultilevel"/>
    <w:tmpl w:val="1F102242"/>
    <w:lvl w:ilvl="0" w:tplc="9EAA50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6491E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BE1A0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72C3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004D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666F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E44F4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7AC3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4264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651C3AE8"/>
    <w:multiLevelType w:val="hybridMultilevel"/>
    <w:tmpl w:val="5172E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jA3MjM3NrIwsDRS0lEKTi0uzszPAykwqQUAkU3J1iwAAAA="/>
  </w:docVars>
  <w:rsids>
    <w:rsidRoot w:val="00416FC0"/>
    <w:rsid w:val="00030B08"/>
    <w:rsid w:val="00063C51"/>
    <w:rsid w:val="00070527"/>
    <w:rsid w:val="00085D9C"/>
    <w:rsid w:val="0009057A"/>
    <w:rsid w:val="000A7954"/>
    <w:rsid w:val="000B4B89"/>
    <w:rsid w:val="000D06A8"/>
    <w:rsid w:val="00125E61"/>
    <w:rsid w:val="001369F0"/>
    <w:rsid w:val="001970CD"/>
    <w:rsid w:val="001B35CC"/>
    <w:rsid w:val="001C5D20"/>
    <w:rsid w:val="00211F9D"/>
    <w:rsid w:val="00212953"/>
    <w:rsid w:val="0022014F"/>
    <w:rsid w:val="002263F2"/>
    <w:rsid w:val="002872B6"/>
    <w:rsid w:val="0029784B"/>
    <w:rsid w:val="002B51CA"/>
    <w:rsid w:val="002C091A"/>
    <w:rsid w:val="002C0A72"/>
    <w:rsid w:val="002D597B"/>
    <w:rsid w:val="002E1F71"/>
    <w:rsid w:val="002E4D28"/>
    <w:rsid w:val="00321163"/>
    <w:rsid w:val="00330EB5"/>
    <w:rsid w:val="0033103A"/>
    <w:rsid w:val="0033742B"/>
    <w:rsid w:val="00340F0F"/>
    <w:rsid w:val="00346218"/>
    <w:rsid w:val="00354412"/>
    <w:rsid w:val="003612A8"/>
    <w:rsid w:val="00361FCE"/>
    <w:rsid w:val="003C30EF"/>
    <w:rsid w:val="003D21F0"/>
    <w:rsid w:val="003E7B95"/>
    <w:rsid w:val="00416FC0"/>
    <w:rsid w:val="0043390E"/>
    <w:rsid w:val="00437FBE"/>
    <w:rsid w:val="00454075"/>
    <w:rsid w:val="00473478"/>
    <w:rsid w:val="004D45A0"/>
    <w:rsid w:val="004E7B94"/>
    <w:rsid w:val="0053035D"/>
    <w:rsid w:val="005319B5"/>
    <w:rsid w:val="0055145C"/>
    <w:rsid w:val="00570B3F"/>
    <w:rsid w:val="00574511"/>
    <w:rsid w:val="00580348"/>
    <w:rsid w:val="0058713A"/>
    <w:rsid w:val="005A3AB3"/>
    <w:rsid w:val="005C278C"/>
    <w:rsid w:val="005E3C68"/>
    <w:rsid w:val="005F255D"/>
    <w:rsid w:val="006616CD"/>
    <w:rsid w:val="006B67EB"/>
    <w:rsid w:val="006C6578"/>
    <w:rsid w:val="006D2E9D"/>
    <w:rsid w:val="006E74C9"/>
    <w:rsid w:val="00722594"/>
    <w:rsid w:val="0073239B"/>
    <w:rsid w:val="00754D67"/>
    <w:rsid w:val="007728F0"/>
    <w:rsid w:val="00784BF3"/>
    <w:rsid w:val="00814038"/>
    <w:rsid w:val="00864172"/>
    <w:rsid w:val="00872BEE"/>
    <w:rsid w:val="0088465A"/>
    <w:rsid w:val="008B232F"/>
    <w:rsid w:val="008B5D54"/>
    <w:rsid w:val="008D25EA"/>
    <w:rsid w:val="008E5DA7"/>
    <w:rsid w:val="008E7690"/>
    <w:rsid w:val="008F1049"/>
    <w:rsid w:val="009237C0"/>
    <w:rsid w:val="009330F9"/>
    <w:rsid w:val="009A2721"/>
    <w:rsid w:val="009B1884"/>
    <w:rsid w:val="009C43E5"/>
    <w:rsid w:val="00A245CC"/>
    <w:rsid w:val="00A90146"/>
    <w:rsid w:val="00AF7DCA"/>
    <w:rsid w:val="00B0092B"/>
    <w:rsid w:val="00B405EF"/>
    <w:rsid w:val="00B55735"/>
    <w:rsid w:val="00B608AC"/>
    <w:rsid w:val="00B66DA4"/>
    <w:rsid w:val="00B6733F"/>
    <w:rsid w:val="00B87605"/>
    <w:rsid w:val="00B9373D"/>
    <w:rsid w:val="00B94150"/>
    <w:rsid w:val="00BB1B1D"/>
    <w:rsid w:val="00BC2333"/>
    <w:rsid w:val="00C13CEE"/>
    <w:rsid w:val="00C156F6"/>
    <w:rsid w:val="00C61005"/>
    <w:rsid w:val="00C939B0"/>
    <w:rsid w:val="00D15419"/>
    <w:rsid w:val="00D70CA8"/>
    <w:rsid w:val="00D753A7"/>
    <w:rsid w:val="00DC57CC"/>
    <w:rsid w:val="00E04B28"/>
    <w:rsid w:val="00E17D93"/>
    <w:rsid w:val="00E27056"/>
    <w:rsid w:val="00E369CF"/>
    <w:rsid w:val="00E71EAE"/>
    <w:rsid w:val="00E742EC"/>
    <w:rsid w:val="00EB5613"/>
    <w:rsid w:val="00ED7491"/>
    <w:rsid w:val="00F55B3C"/>
    <w:rsid w:val="00F567FA"/>
    <w:rsid w:val="00F61169"/>
    <w:rsid w:val="00F9493A"/>
    <w:rsid w:val="00FA5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ED07BF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5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5D54"/>
  </w:style>
  <w:style w:type="paragraph" w:styleId="Footer">
    <w:name w:val="footer"/>
    <w:basedOn w:val="Normal"/>
    <w:link w:val="FooterChar"/>
    <w:uiPriority w:val="99"/>
    <w:unhideWhenUsed/>
    <w:rsid w:val="008B5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5D54"/>
  </w:style>
  <w:style w:type="paragraph" w:styleId="ListParagraph">
    <w:name w:val="List Paragraph"/>
    <w:basedOn w:val="Normal"/>
    <w:uiPriority w:val="34"/>
    <w:qFormat/>
    <w:rsid w:val="009C43E5"/>
    <w:pPr>
      <w:ind w:left="720"/>
      <w:contextualSpacing/>
    </w:pPr>
  </w:style>
  <w:style w:type="character" w:customStyle="1" w:styleId="threedigitcodelistdescription">
    <w:name w:val="threedigitcodelistdescription"/>
    <w:basedOn w:val="DefaultParagraphFont"/>
    <w:rsid w:val="0033103A"/>
  </w:style>
  <w:style w:type="character" w:styleId="CommentReference">
    <w:name w:val="annotation reference"/>
    <w:basedOn w:val="DefaultParagraphFont"/>
    <w:uiPriority w:val="99"/>
    <w:semiHidden/>
    <w:unhideWhenUsed/>
    <w:rsid w:val="005F25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25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25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25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255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25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255D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9014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9014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90146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369C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E3C68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D753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53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698307">
          <w:marLeft w:val="1080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42760">
          <w:marLeft w:val="1080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95748">
          <w:marLeft w:val="1080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3146">
          <w:marLeft w:val="1080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AB69B27F8ADF4F8ADDF94EB421FC25" ma:contentTypeVersion="11" ma:contentTypeDescription="Create a new document." ma:contentTypeScope="" ma:versionID="b63432f59de2201a5880f43ea52c290b">
  <xsd:schema xmlns:xsd="http://www.w3.org/2001/XMLSchema" xmlns:xs="http://www.w3.org/2001/XMLSchema" xmlns:p="http://schemas.microsoft.com/office/2006/metadata/properties" xmlns:ns3="2bcba8e5-f2ac-4ae6-9ab6-15ec63b77eb2" xmlns:ns4="2df172ae-0a2a-4634-8ad7-83f9b02fa473" targetNamespace="http://schemas.microsoft.com/office/2006/metadata/properties" ma:root="true" ma:fieldsID="cf17e8b6828f1cf114b91efeed4d71fc" ns3:_="" ns4:_="">
    <xsd:import namespace="2bcba8e5-f2ac-4ae6-9ab6-15ec63b77eb2"/>
    <xsd:import namespace="2df172ae-0a2a-4634-8ad7-83f9b02fa47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cba8e5-f2ac-4ae6-9ab6-15ec63b77e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f172ae-0a2a-4634-8ad7-83f9b02fa47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116277D-98D7-4534-A69E-8C6535789BE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EAA31CA-C1B7-49D0-A157-A5E6C7A5F3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BB5BCA-115A-46AB-A148-7690142FC8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cba8e5-f2ac-4ae6-9ab6-15ec63b77eb2"/>
    <ds:schemaRef ds:uri="2df172ae-0a2a-4634-8ad7-83f9b02fa4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93729F9-BC1F-4122-BF3D-DA8003308B2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9</Words>
  <Characters>25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08T14:37:00Z</dcterms:created>
  <dcterms:modified xsi:type="dcterms:W3CDTF">2022-11-08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AB69B27F8ADF4F8ADDF94EB421FC25</vt:lpwstr>
  </property>
  <property fmtid="{D5CDD505-2E9C-101B-9397-08002B2CF9AE}" pid="3" name="MSIP_Label_8af03ff0-41c5-4c41-b55e-fabb8fae94be_Enabled">
    <vt:lpwstr>true</vt:lpwstr>
  </property>
  <property fmtid="{D5CDD505-2E9C-101B-9397-08002B2CF9AE}" pid="4" name="MSIP_Label_8af03ff0-41c5-4c41-b55e-fabb8fae94be_SetDate">
    <vt:lpwstr>2022-11-08T14:35:10Z</vt:lpwstr>
  </property>
  <property fmtid="{D5CDD505-2E9C-101B-9397-08002B2CF9AE}" pid="5" name="MSIP_Label_8af03ff0-41c5-4c41-b55e-fabb8fae94be_Method">
    <vt:lpwstr>Privileged</vt:lpwstr>
  </property>
  <property fmtid="{D5CDD505-2E9C-101B-9397-08002B2CF9AE}" pid="6" name="MSIP_Label_8af03ff0-41c5-4c41-b55e-fabb8fae94be_Name">
    <vt:lpwstr>8af03ff0-41c5-4c41-b55e-fabb8fae94be</vt:lpwstr>
  </property>
  <property fmtid="{D5CDD505-2E9C-101B-9397-08002B2CF9AE}" pid="7" name="MSIP_Label_8af03ff0-41c5-4c41-b55e-fabb8fae94be_SiteId">
    <vt:lpwstr>9ce70869-60db-44fd-abe8-d2767077fc8f</vt:lpwstr>
  </property>
  <property fmtid="{D5CDD505-2E9C-101B-9397-08002B2CF9AE}" pid="8" name="MSIP_Label_8af03ff0-41c5-4c41-b55e-fabb8fae94be_ActionId">
    <vt:lpwstr>81860a85-bd45-4341-9ffa-4c2c31bcee1f</vt:lpwstr>
  </property>
  <property fmtid="{D5CDD505-2E9C-101B-9397-08002B2CF9AE}" pid="9" name="MSIP_Label_8af03ff0-41c5-4c41-b55e-fabb8fae94be_ContentBits">
    <vt:lpwstr>0</vt:lpwstr>
  </property>
</Properties>
</file>